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yssysDotum¨¦q¦qÀ]Xqp^Xq _XqØ_Xq`XqXaX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02:45:45Z</dcterms:created>
  <dcterms:modified xsi:type="dcterms:W3CDTF">2024-11-15T02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